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3DC4" w:rsidRPr="0015424A" w:rsidRDefault="001A3DC4" w:rsidP="00D729B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42FB6" w:rsidRPr="008B45DB" w:rsidRDefault="00342FB6" w:rsidP="008B45D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B45DB">
        <w:rPr>
          <w:rFonts w:ascii="Times New Roman" w:hAnsi="Times New Roman" w:cs="Times New Roman"/>
          <w:b/>
          <w:sz w:val="28"/>
          <w:szCs w:val="24"/>
        </w:rPr>
        <w:t>Department of Computer Science and Engineering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3865"/>
      </w:tblGrid>
      <w:tr w:rsidR="00342FB6" w:rsidRPr="0015424A" w:rsidTr="00342FB6">
        <w:trPr>
          <w:jc w:val="center"/>
        </w:trPr>
        <w:tc>
          <w:tcPr>
            <w:tcW w:w="5485" w:type="dxa"/>
            <w:vAlign w:val="center"/>
          </w:tcPr>
          <w:p w:rsidR="00342FB6" w:rsidRPr="0015424A" w:rsidRDefault="00342FB6" w:rsidP="001B65D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>Course Code:CSE422</w:t>
            </w:r>
          </w:p>
        </w:tc>
        <w:tc>
          <w:tcPr>
            <w:tcW w:w="3865" w:type="dxa"/>
            <w:vAlign w:val="center"/>
          </w:tcPr>
          <w:p w:rsidR="00342FB6" w:rsidRPr="0015424A" w:rsidRDefault="00342FB6" w:rsidP="008B45D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</w:p>
        </w:tc>
      </w:tr>
      <w:tr w:rsidR="00342FB6" w:rsidRPr="0015424A" w:rsidTr="00342FB6">
        <w:trPr>
          <w:jc w:val="center"/>
        </w:trPr>
        <w:tc>
          <w:tcPr>
            <w:tcW w:w="5485" w:type="dxa"/>
            <w:vAlign w:val="center"/>
          </w:tcPr>
          <w:p w:rsidR="00342FB6" w:rsidRPr="0015424A" w:rsidRDefault="00342FB6" w:rsidP="001B65D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>Course Name: Artificial Intelligence</w:t>
            </w:r>
          </w:p>
        </w:tc>
        <w:tc>
          <w:tcPr>
            <w:tcW w:w="3865" w:type="dxa"/>
            <w:vAlign w:val="center"/>
          </w:tcPr>
          <w:p w:rsidR="00342FB6" w:rsidRPr="0015424A" w:rsidRDefault="00342FB6" w:rsidP="001B65D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requisite: </w:t>
            </w:r>
            <w:r w:rsidRPr="0015424A">
              <w:rPr>
                <w:rFonts w:ascii="Times New Roman" w:hAnsi="Times New Roman" w:cs="Times New Roman"/>
                <w:sz w:val="24"/>
                <w:szCs w:val="24"/>
              </w:rPr>
              <w:t>CSE111, CSE221</w:t>
            </w:r>
          </w:p>
        </w:tc>
      </w:tr>
    </w:tbl>
    <w:p w:rsidR="00342FB6" w:rsidRPr="0015424A" w:rsidRDefault="00342FB6" w:rsidP="00342FB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7C0959">
        <w:rPr>
          <w:rFonts w:ascii="Times New Roman" w:hAnsi="Times New Roman" w:cs="Times New Roman"/>
          <w:b/>
          <w:sz w:val="24"/>
          <w:szCs w:val="24"/>
        </w:rPr>
        <w:t xml:space="preserve">Lab </w:t>
      </w:r>
      <w:r w:rsidR="0003157A">
        <w:rPr>
          <w:rFonts w:ascii="Times New Roman" w:hAnsi="Times New Roman" w:cs="Times New Roman"/>
          <w:b/>
          <w:sz w:val="24"/>
          <w:szCs w:val="24"/>
        </w:rPr>
        <w:t>09</w:t>
      </w:r>
      <w:bookmarkStart w:id="0" w:name="_GoBack"/>
      <w:bookmarkEnd w:id="0"/>
    </w:p>
    <w:p w:rsidR="00D729BF" w:rsidRPr="0015424A" w:rsidRDefault="00FF0A6F" w:rsidP="00342FB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netic Algorithm</w:t>
      </w:r>
    </w:p>
    <w:p w:rsidR="00D729BF" w:rsidRPr="0015424A" w:rsidRDefault="00342FB6" w:rsidP="00342FB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Lab Overview:</w:t>
      </w:r>
    </w:p>
    <w:p w:rsidR="00892266" w:rsidRPr="0015424A" w:rsidRDefault="00E66883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 xml:space="preserve">The students will </w:t>
      </w:r>
      <w:r w:rsidR="00FF0A6F">
        <w:rPr>
          <w:rFonts w:ascii="Times New Roman" w:hAnsi="Times New Roman" w:cs="Times New Roman"/>
          <w:sz w:val="24"/>
          <w:szCs w:val="24"/>
        </w:rPr>
        <w:t>s</w:t>
      </w:r>
      <w:r w:rsidR="00FF0A6F" w:rsidRPr="00FF0A6F">
        <w:rPr>
          <w:rFonts w:ascii="Times New Roman" w:hAnsi="Times New Roman" w:cs="Times New Roman"/>
          <w:sz w:val="24"/>
          <w:szCs w:val="24"/>
        </w:rPr>
        <w:t>olv</w:t>
      </w:r>
      <w:r w:rsidR="00FF0A6F">
        <w:rPr>
          <w:rFonts w:ascii="Times New Roman" w:hAnsi="Times New Roman" w:cs="Times New Roman"/>
          <w:sz w:val="24"/>
          <w:szCs w:val="24"/>
        </w:rPr>
        <w:t>e</w:t>
      </w:r>
      <w:r w:rsidR="00FF0A6F" w:rsidRPr="00FF0A6F">
        <w:rPr>
          <w:rFonts w:ascii="Times New Roman" w:hAnsi="Times New Roman" w:cs="Times New Roman"/>
          <w:sz w:val="24"/>
          <w:szCs w:val="24"/>
        </w:rPr>
        <w:t xml:space="preserve"> N-Queen problem using python programming and visualizing the evolution performance</w:t>
      </w:r>
      <w:r w:rsidR="00745A45" w:rsidRPr="0015424A">
        <w:rPr>
          <w:rFonts w:ascii="Times New Roman" w:hAnsi="Times New Roman" w:cs="Times New Roman"/>
          <w:sz w:val="24"/>
          <w:szCs w:val="24"/>
        </w:rPr>
        <w:t>.</w:t>
      </w:r>
    </w:p>
    <w:p w:rsidR="00342FB6" w:rsidRPr="0015424A" w:rsidRDefault="00342FB6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2EEB" w:rsidRPr="0015424A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Learning O</w:t>
      </w:r>
      <w:r w:rsidR="00342FB6" w:rsidRPr="0015424A">
        <w:rPr>
          <w:rFonts w:ascii="Times New Roman" w:hAnsi="Times New Roman" w:cs="Times New Roman"/>
          <w:b/>
          <w:sz w:val="24"/>
          <w:szCs w:val="24"/>
        </w:rPr>
        <w:t>bjective</w:t>
      </w:r>
      <w:r w:rsidRPr="0015424A">
        <w:rPr>
          <w:rFonts w:ascii="Times New Roman" w:hAnsi="Times New Roman" w:cs="Times New Roman"/>
          <w:b/>
          <w:sz w:val="24"/>
          <w:szCs w:val="24"/>
        </w:rPr>
        <w:t>:</w:t>
      </w:r>
    </w:p>
    <w:p w:rsidR="00FF0A6F" w:rsidRPr="00FF0A6F" w:rsidRDefault="00FF0A6F" w:rsidP="00FF0A6F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A6F">
        <w:rPr>
          <w:rFonts w:ascii="Times New Roman" w:hAnsi="Times New Roman" w:cs="Times New Roman"/>
          <w:sz w:val="24"/>
          <w:szCs w:val="24"/>
        </w:rPr>
        <w:t>Introducing the 4-Queen problem</w:t>
      </w:r>
    </w:p>
    <w:p w:rsidR="00FF0A6F" w:rsidRPr="00FF0A6F" w:rsidRDefault="00FF0A6F" w:rsidP="00FF0A6F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A6F">
        <w:rPr>
          <w:rFonts w:ascii="Times New Roman" w:hAnsi="Times New Roman" w:cs="Times New Roman"/>
          <w:sz w:val="24"/>
          <w:szCs w:val="24"/>
        </w:rPr>
        <w:t>Solution of 4-Queen problem in Backtracking approach</w:t>
      </w:r>
    </w:p>
    <w:p w:rsidR="00FF0A6F" w:rsidRPr="00FF0A6F" w:rsidRDefault="00FF0A6F" w:rsidP="00FF0A6F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A6F">
        <w:rPr>
          <w:rFonts w:ascii="Times New Roman" w:hAnsi="Times New Roman" w:cs="Times New Roman"/>
          <w:sz w:val="24"/>
          <w:szCs w:val="24"/>
        </w:rPr>
        <w:t>Demerits of Backtracking approach</w:t>
      </w:r>
    </w:p>
    <w:p w:rsidR="00FF0A6F" w:rsidRPr="00FF0A6F" w:rsidRDefault="00FF0A6F" w:rsidP="00FF0A6F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A6F">
        <w:rPr>
          <w:rFonts w:ascii="Times New Roman" w:hAnsi="Times New Roman" w:cs="Times New Roman"/>
          <w:sz w:val="24"/>
          <w:szCs w:val="24"/>
        </w:rPr>
        <w:t>Introducing 8-Queen problem</w:t>
      </w:r>
    </w:p>
    <w:p w:rsidR="00FF0A6F" w:rsidRPr="00FF0A6F" w:rsidRDefault="00FF0A6F" w:rsidP="00FF0A6F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A6F">
        <w:rPr>
          <w:rFonts w:ascii="Times New Roman" w:hAnsi="Times New Roman" w:cs="Times New Roman"/>
          <w:sz w:val="24"/>
          <w:szCs w:val="24"/>
        </w:rPr>
        <w:t>Discussion on Genetic Algorithm</w:t>
      </w:r>
    </w:p>
    <w:p w:rsidR="00FF0A6F" w:rsidRDefault="00FF0A6F" w:rsidP="00FF0A6F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A6F">
        <w:rPr>
          <w:rFonts w:ascii="Times New Roman" w:hAnsi="Times New Roman" w:cs="Times New Roman"/>
          <w:sz w:val="24"/>
          <w:szCs w:val="24"/>
        </w:rPr>
        <w:t>Solution of 8-Queen problem using GA</w:t>
      </w:r>
    </w:p>
    <w:p w:rsidR="000F33A1" w:rsidRPr="0015424A" w:rsidRDefault="000F33A1" w:rsidP="000F33A1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342FB6" w:rsidRPr="0015424A" w:rsidRDefault="00342FB6" w:rsidP="00342FB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342FB6" w:rsidRDefault="00342FB6" w:rsidP="00342FB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There is pre-requisite to this lab: CSE111, CSE221. You should have intensive Programming Knowledge and capability to understand algorithms.</w:t>
      </w:r>
    </w:p>
    <w:p w:rsidR="008B45DB" w:rsidRPr="0015424A" w:rsidRDefault="008B45DB" w:rsidP="00342FB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2266" w:rsidRPr="0015424A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0F33A1" w:rsidRPr="0015424A" w:rsidRDefault="007E08CA" w:rsidP="000F33A1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Students will show the</w:t>
      </w:r>
      <w:r w:rsidR="00745A45" w:rsidRPr="0015424A">
        <w:rPr>
          <w:rFonts w:ascii="Times New Roman" w:hAnsi="Times New Roman" w:cs="Times New Roman"/>
          <w:sz w:val="24"/>
          <w:szCs w:val="24"/>
        </w:rPr>
        <w:t xml:space="preserve"> output using different datasets and python code</w:t>
      </w:r>
      <w:r w:rsidRPr="0015424A">
        <w:rPr>
          <w:rFonts w:ascii="Times New Roman" w:hAnsi="Times New Roman" w:cs="Times New Roman"/>
          <w:sz w:val="24"/>
          <w:szCs w:val="24"/>
        </w:rPr>
        <w:t xml:space="preserve">. They will be marked according to their lab performance. The main evaluation criteria will be based on </w:t>
      </w:r>
      <w:r w:rsidRPr="0015424A">
        <w:rPr>
          <w:rFonts w:ascii="Times New Roman" w:hAnsi="Times New Roman" w:cs="Times New Roman"/>
          <w:noProof/>
          <w:sz w:val="24"/>
          <w:szCs w:val="24"/>
        </w:rPr>
        <w:t>project</w:t>
      </w:r>
      <w:r w:rsidRPr="0015424A">
        <w:rPr>
          <w:rFonts w:ascii="Times New Roman" w:hAnsi="Times New Roman" w:cs="Times New Roman"/>
          <w:sz w:val="24"/>
          <w:szCs w:val="24"/>
        </w:rPr>
        <w:t xml:space="preserve"> report and demonstration. </w:t>
      </w:r>
      <w:r w:rsidR="00385306" w:rsidRPr="0015424A">
        <w:rPr>
          <w:rFonts w:ascii="Times New Roman" w:hAnsi="Times New Roman" w:cs="Times New Roman"/>
          <w:sz w:val="24"/>
          <w:szCs w:val="24"/>
        </w:rPr>
        <w:br/>
      </w:r>
    </w:p>
    <w:p w:rsidR="000F33A1" w:rsidRPr="0015424A" w:rsidRDefault="000F33A1" w:rsidP="000F33A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lastRenderedPageBreak/>
        <w:t>Learning Outcome:</w:t>
      </w:r>
    </w:p>
    <w:p w:rsidR="000F33A1" w:rsidRPr="0015424A" w:rsidRDefault="000F33A1" w:rsidP="000F33A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After this lab, the students will be able to:</w:t>
      </w:r>
    </w:p>
    <w:p w:rsidR="000F33A1" w:rsidRPr="0015424A" w:rsidRDefault="00FF0A6F" w:rsidP="000F33A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erits to solve N-Queen problem using Backtracking approach.</w:t>
      </w:r>
    </w:p>
    <w:p w:rsidR="000F33A1" w:rsidRDefault="00FF0A6F" w:rsidP="000F33A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ve the N-Queen problem using Genetic Algorithm</w:t>
      </w:r>
    </w:p>
    <w:p w:rsidR="00FF0A6F" w:rsidRPr="0015424A" w:rsidRDefault="00FF0A6F" w:rsidP="00FF0A6F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Pr="0015424A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342FB6" w:rsidRPr="0015424A" w:rsidRDefault="00C81771" w:rsidP="00DB75E6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 xml:space="preserve">Hour: </w:t>
      </w:r>
      <w:r w:rsidR="00FF0A6F">
        <w:rPr>
          <w:rFonts w:ascii="Times New Roman" w:hAnsi="Times New Roman" w:cs="Times New Roman"/>
          <w:b/>
          <w:sz w:val="24"/>
          <w:szCs w:val="24"/>
        </w:rPr>
        <w:t>1</w:t>
      </w:r>
      <w:r w:rsidR="008B45DB">
        <w:rPr>
          <w:rFonts w:ascii="Times New Roman" w:hAnsi="Times New Roman" w:cs="Times New Roman"/>
          <w:b/>
          <w:sz w:val="24"/>
          <w:szCs w:val="24"/>
        </w:rPr>
        <w:t>.0 - 2.0</w:t>
      </w:r>
      <w:r w:rsidRPr="0015424A">
        <w:rPr>
          <w:rFonts w:ascii="Times New Roman" w:hAnsi="Times New Roman" w:cs="Times New Roman"/>
          <w:b/>
          <w:sz w:val="24"/>
          <w:szCs w:val="24"/>
        </w:rPr>
        <w:br/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55779" cy="27747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4447" cy="278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33257" cy="28371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4274" cy="2843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>
            <wp:extent cx="4887310" cy="28320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745" cy="2845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86960" cy="28695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4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7652" cy="287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08483" cy="28371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5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7215" cy="284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08220" cy="27882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6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3813" cy="2803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934607" cy="19548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7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926" cy="1963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745421" cy="23647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8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893" cy="237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745355" cy="29673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9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1207" cy="297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87310" cy="29005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g10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541" cy="293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86960" cy="223837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g1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171" cy="224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886960" cy="208081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ig12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422" cy="208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731829" cy="201798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ig13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5163" cy="2023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650828" cy="18681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g14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00" cy="187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DB75E6">
      <w:pPr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666593" cy="27696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ig15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970" cy="2780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C710CD">
      <w:pPr>
        <w:ind w:firstLine="720"/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>
            <wp:extent cx="4020207" cy="31798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Fig16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8365" cy="318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0CD" w:rsidRDefault="00C710CD" w:rsidP="00C710CD">
      <w:pPr>
        <w:ind w:firstLine="720"/>
        <w:jc w:val="center"/>
        <w:rPr>
          <w:b/>
          <w:sz w:val="24"/>
          <w:szCs w:val="24"/>
        </w:rPr>
      </w:pPr>
    </w:p>
    <w:p w:rsidR="0055367B" w:rsidRPr="0015424A" w:rsidRDefault="0055367B" w:rsidP="0082350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197CB7" w:rsidRPr="0015424A" w:rsidRDefault="00197CB7" w:rsidP="0082350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B75E6" w:rsidRPr="0015424A" w:rsidRDefault="00DB75E6" w:rsidP="00DB75E6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Hour: 2.0-3.0</w:t>
      </w:r>
    </w:p>
    <w:p w:rsidR="00197CB7" w:rsidRPr="0015424A" w:rsidRDefault="00197CB7" w:rsidP="00197CB7">
      <w:pPr>
        <w:spacing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424A">
        <w:rPr>
          <w:rFonts w:ascii="Times New Roman" w:hAnsi="Times New Roman" w:cs="Times New Roman"/>
          <w:sz w:val="24"/>
          <w:szCs w:val="24"/>
        </w:rPr>
        <w:t>(It is Not a Group Task, Try Individually)</w:t>
      </w:r>
    </w:p>
    <w:p w:rsidR="00CD3549" w:rsidRPr="0015424A" w:rsidRDefault="00E3618D" w:rsidP="00CD354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3618D">
        <w:rPr>
          <w:rFonts w:ascii="Times New Roman" w:hAnsi="Times New Roman" w:cs="Times New Roman"/>
          <w:b/>
          <w:sz w:val="24"/>
          <w:szCs w:val="24"/>
        </w:rPr>
        <w:t>Marks: 10</w:t>
      </w:r>
      <w:r w:rsidRPr="00E3618D">
        <w:rPr>
          <w:rFonts w:ascii="Times New Roman" w:hAnsi="Times New Roman" w:cs="Times New Roman"/>
          <w:b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sz w:val="24"/>
          <w:szCs w:val="24"/>
        </w:rPr>
        <w:tab/>
      </w:r>
      <w:r w:rsidR="00CD3549" w:rsidRPr="0015424A"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8B45DB">
        <w:rPr>
          <w:rFonts w:ascii="Times New Roman" w:hAnsi="Times New Roman" w:cs="Times New Roman"/>
          <w:b/>
          <w:sz w:val="24"/>
          <w:szCs w:val="24"/>
        </w:rPr>
        <w:t>50</w:t>
      </w:r>
      <w:r w:rsidR="00CD3549" w:rsidRPr="0015424A">
        <w:rPr>
          <w:rFonts w:ascii="Times New Roman" w:hAnsi="Times New Roman" w:cs="Times New Roman"/>
          <w:b/>
          <w:sz w:val="24"/>
          <w:szCs w:val="24"/>
        </w:rPr>
        <w:t xml:space="preserve"> minutes</w:t>
      </w:r>
    </w:p>
    <w:p w:rsidR="00C710CD" w:rsidRPr="00C710CD" w:rsidRDefault="00C710CD" w:rsidP="00C710C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47FD2">
        <w:rPr>
          <w:rFonts w:ascii="Times New Roman" w:hAnsi="Times New Roman" w:cs="Times New Roman"/>
          <w:b/>
          <w:sz w:val="24"/>
          <w:szCs w:val="24"/>
        </w:rPr>
        <w:t>Task 1</w:t>
      </w:r>
      <w:r w:rsidRPr="00C710CD">
        <w:rPr>
          <w:rFonts w:ascii="Times New Roman" w:hAnsi="Times New Roman" w:cs="Times New Roman"/>
          <w:sz w:val="24"/>
          <w:szCs w:val="24"/>
        </w:rPr>
        <w:t xml:space="preserve">: Implement N-Queen problem </w:t>
      </w:r>
      <w:r w:rsidR="00E3618D" w:rsidRPr="00C710CD">
        <w:rPr>
          <w:rFonts w:ascii="Times New Roman" w:hAnsi="Times New Roman" w:cs="Times New Roman"/>
          <w:sz w:val="24"/>
          <w:szCs w:val="24"/>
        </w:rPr>
        <w:t>using Genetic</w:t>
      </w:r>
      <w:r w:rsidRPr="00C710CD">
        <w:rPr>
          <w:rFonts w:ascii="Times New Roman" w:hAnsi="Times New Roman" w:cs="Times New Roman"/>
          <w:sz w:val="24"/>
          <w:szCs w:val="24"/>
        </w:rPr>
        <w:t xml:space="preserve"> </w:t>
      </w:r>
      <w:r w:rsidR="00E3618D" w:rsidRPr="00C710CD">
        <w:rPr>
          <w:rFonts w:ascii="Times New Roman" w:hAnsi="Times New Roman" w:cs="Times New Roman"/>
          <w:sz w:val="24"/>
          <w:szCs w:val="24"/>
        </w:rPr>
        <w:t>Algorithm in</w:t>
      </w:r>
      <w:r w:rsidRPr="00C710CD"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E3618D">
        <w:rPr>
          <w:rFonts w:ascii="Times New Roman" w:hAnsi="Times New Roman" w:cs="Times New Roman"/>
          <w:sz w:val="24"/>
          <w:szCs w:val="24"/>
        </w:rPr>
        <w:t>.</w:t>
      </w:r>
    </w:p>
    <w:p w:rsidR="00C710CD" w:rsidRPr="00C710CD" w:rsidRDefault="00C710CD" w:rsidP="00C710C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47FD2">
        <w:rPr>
          <w:rFonts w:ascii="Times New Roman" w:hAnsi="Times New Roman" w:cs="Times New Roman"/>
          <w:b/>
          <w:sz w:val="24"/>
          <w:szCs w:val="24"/>
        </w:rPr>
        <w:t>Task 2</w:t>
      </w:r>
      <w:r w:rsidRPr="00C710CD">
        <w:rPr>
          <w:rFonts w:ascii="Times New Roman" w:hAnsi="Times New Roman" w:cs="Times New Roman"/>
          <w:sz w:val="24"/>
          <w:szCs w:val="24"/>
        </w:rPr>
        <w:t xml:space="preserve">: Visualize the </w:t>
      </w:r>
      <w:r w:rsidR="00E3618D" w:rsidRPr="00C710CD">
        <w:rPr>
          <w:rFonts w:ascii="Times New Roman" w:hAnsi="Times New Roman" w:cs="Times New Roman"/>
          <w:sz w:val="24"/>
          <w:szCs w:val="24"/>
        </w:rPr>
        <w:t>evolution through</w:t>
      </w:r>
      <w:r w:rsidRPr="00C710CD">
        <w:rPr>
          <w:rFonts w:ascii="Times New Roman" w:hAnsi="Times New Roman" w:cs="Times New Roman"/>
          <w:sz w:val="24"/>
          <w:szCs w:val="24"/>
        </w:rPr>
        <w:t xml:space="preserve"> plotting the changes of </w:t>
      </w:r>
      <w:r w:rsidR="00E3618D" w:rsidRPr="00C710CD">
        <w:rPr>
          <w:rFonts w:ascii="Times New Roman" w:hAnsi="Times New Roman" w:cs="Times New Roman"/>
          <w:sz w:val="24"/>
          <w:szCs w:val="24"/>
        </w:rPr>
        <w:t>fitness values</w:t>
      </w:r>
      <w:r w:rsidRPr="00C710CD">
        <w:rPr>
          <w:rFonts w:ascii="Times New Roman" w:hAnsi="Times New Roman" w:cs="Times New Roman"/>
          <w:sz w:val="24"/>
          <w:szCs w:val="24"/>
        </w:rPr>
        <w:t>, and the variances of fitness values for convergence.</w:t>
      </w:r>
    </w:p>
    <w:p w:rsidR="00C710CD" w:rsidRPr="00C710CD" w:rsidRDefault="00C710CD" w:rsidP="00C710CD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710CD">
        <w:rPr>
          <w:rFonts w:ascii="Times New Roman" w:hAnsi="Times New Roman" w:cs="Times New Roman"/>
          <w:sz w:val="24"/>
          <w:szCs w:val="24"/>
        </w:rPr>
        <w:t xml:space="preserve">Hints:  Take help from </w:t>
      </w:r>
      <w:proofErr w:type="spellStart"/>
      <w:r w:rsidRPr="00C710CD">
        <w:rPr>
          <w:rFonts w:ascii="Times New Roman" w:hAnsi="Times New Roman" w:cs="Times New Roman"/>
          <w:sz w:val="24"/>
          <w:szCs w:val="24"/>
        </w:rPr>
        <w:t>Prateek</w:t>
      </w:r>
      <w:proofErr w:type="spellEnd"/>
      <w:r w:rsidRPr="00C710CD">
        <w:rPr>
          <w:rFonts w:ascii="Times New Roman" w:hAnsi="Times New Roman" w:cs="Times New Roman"/>
          <w:sz w:val="24"/>
          <w:szCs w:val="24"/>
        </w:rPr>
        <w:t xml:space="preserve"> Joshi’s Book chapter 8, </w:t>
      </w:r>
      <w:r w:rsidR="00E3618D" w:rsidRPr="00C710CD">
        <w:rPr>
          <w:rFonts w:ascii="Times New Roman" w:hAnsi="Times New Roman" w:cs="Times New Roman"/>
          <w:sz w:val="24"/>
          <w:szCs w:val="24"/>
        </w:rPr>
        <w:t>you</w:t>
      </w:r>
      <w:r w:rsidRPr="00C710CD">
        <w:rPr>
          <w:rFonts w:ascii="Times New Roman" w:hAnsi="Times New Roman" w:cs="Times New Roman"/>
          <w:sz w:val="24"/>
          <w:szCs w:val="24"/>
        </w:rPr>
        <w:t xml:space="preserve"> can follow Covariance Matrix Adaptation Evolution Strategy (CMA-ES). </w:t>
      </w:r>
    </w:p>
    <w:p w:rsidR="00CD3549" w:rsidRDefault="00C710CD" w:rsidP="00C710CD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C710CD">
        <w:rPr>
          <w:rFonts w:ascii="Times New Roman" w:hAnsi="Times New Roman" w:cs="Times New Roman"/>
          <w:sz w:val="24"/>
          <w:szCs w:val="24"/>
        </w:rPr>
        <w:t>Evaluation Process (VIVA and Written answers): You have to explain your program and show your work to the Lab Instructor. Instructor may ask you some questions to evaluate your knowledge and expertise level.</w:t>
      </w:r>
    </w:p>
    <w:p w:rsidR="00197CB7" w:rsidRPr="0015424A" w:rsidRDefault="00197CB7" w:rsidP="00197CB7">
      <w:pPr>
        <w:jc w:val="center"/>
        <w:rPr>
          <w:b/>
          <w:sz w:val="24"/>
          <w:szCs w:val="24"/>
        </w:rPr>
      </w:pPr>
    </w:p>
    <w:p w:rsidR="00197CB7" w:rsidRPr="008B45DB" w:rsidRDefault="008B45DB" w:rsidP="00197CB7">
      <w:pPr>
        <w:jc w:val="center"/>
        <w:rPr>
          <w:sz w:val="24"/>
          <w:szCs w:val="24"/>
        </w:rPr>
      </w:pPr>
      <w:r w:rsidRPr="008B45DB">
        <w:rPr>
          <w:sz w:val="24"/>
          <w:szCs w:val="24"/>
        </w:rPr>
        <w:t>---End---</w:t>
      </w:r>
    </w:p>
    <w:sectPr w:rsidR="00197CB7" w:rsidRPr="008B45DB" w:rsidSect="00B97C9B">
      <w:headerReference w:type="default" r:id="rId23"/>
      <w:footerReference w:type="default" r:id="rId24"/>
      <w:headerReference w:type="first" r:id="rId25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4D38" w:rsidRDefault="00B44D38" w:rsidP="00D729BF">
      <w:pPr>
        <w:spacing w:after="0" w:line="240" w:lineRule="auto"/>
      </w:pPr>
      <w:r>
        <w:separator/>
      </w:r>
    </w:p>
  </w:endnote>
  <w:endnote w:type="continuationSeparator" w:id="0">
    <w:p w:rsidR="00B44D38" w:rsidRDefault="00B44D38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600571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916709" w:rsidRDefault="00916709">
            <w:pPr>
              <w:pStyle w:val="Footer"/>
              <w:jc w:val="right"/>
            </w:pPr>
            <w:r>
              <w:t xml:space="preserve">Page </w:t>
            </w:r>
            <w:r w:rsidR="0006757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067571">
              <w:rPr>
                <w:b/>
                <w:sz w:val="24"/>
                <w:szCs w:val="24"/>
              </w:rPr>
              <w:fldChar w:fldCharType="separate"/>
            </w:r>
            <w:r w:rsidR="0003157A">
              <w:rPr>
                <w:b/>
                <w:noProof/>
              </w:rPr>
              <w:t>8</w:t>
            </w:r>
            <w:r w:rsidR="00067571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6757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067571">
              <w:rPr>
                <w:b/>
                <w:sz w:val="24"/>
                <w:szCs w:val="24"/>
              </w:rPr>
              <w:fldChar w:fldCharType="separate"/>
            </w:r>
            <w:r w:rsidR="0003157A">
              <w:rPr>
                <w:b/>
                <w:noProof/>
              </w:rPr>
              <w:t>8</w:t>
            </w:r>
            <w:r w:rsidR="00067571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16709" w:rsidRDefault="009167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4D38" w:rsidRDefault="00B44D38" w:rsidP="00D729BF">
      <w:pPr>
        <w:spacing w:after="0" w:line="240" w:lineRule="auto"/>
      </w:pPr>
      <w:r>
        <w:separator/>
      </w:r>
    </w:p>
  </w:footnote>
  <w:footnote w:type="continuationSeparator" w:id="0">
    <w:p w:rsidR="00B44D38" w:rsidRDefault="00B44D38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>
          <wp:extent cx="1181100" cy="1082676"/>
          <wp:effectExtent l="0" t="0" r="0" b="317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65" cy="112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818D1"/>
    <w:multiLevelType w:val="hybridMultilevel"/>
    <w:tmpl w:val="B2B2E956"/>
    <w:lvl w:ilvl="0" w:tplc="D01449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C233E0"/>
    <w:multiLevelType w:val="hybridMultilevel"/>
    <w:tmpl w:val="9B745F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9A630B4"/>
    <w:multiLevelType w:val="hybridMultilevel"/>
    <w:tmpl w:val="DA8E2D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1F334A"/>
    <w:multiLevelType w:val="hybridMultilevel"/>
    <w:tmpl w:val="939415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A5D6F62"/>
    <w:multiLevelType w:val="hybridMultilevel"/>
    <w:tmpl w:val="C18ED9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2BA025F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BF55A5"/>
    <w:multiLevelType w:val="hybridMultilevel"/>
    <w:tmpl w:val="AEE6603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B382429"/>
    <w:multiLevelType w:val="hybridMultilevel"/>
    <w:tmpl w:val="76086F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9A2800"/>
    <w:multiLevelType w:val="hybridMultilevel"/>
    <w:tmpl w:val="FD4E5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7"/>
  </w:num>
  <w:num w:numId="5">
    <w:abstractNumId w:val="6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S0NDcyMDYzsDQ3NzRV0lEKTi0uzszPAykwqQUAM4eMIywAAAA="/>
  </w:docVars>
  <w:rsids>
    <w:rsidRoot w:val="00D729BF"/>
    <w:rsid w:val="00001325"/>
    <w:rsid w:val="0003157A"/>
    <w:rsid w:val="00047FD2"/>
    <w:rsid w:val="00066180"/>
    <w:rsid w:val="00067571"/>
    <w:rsid w:val="00091C08"/>
    <w:rsid w:val="000A7BD6"/>
    <w:rsid w:val="000F33A1"/>
    <w:rsid w:val="00112159"/>
    <w:rsid w:val="0015379A"/>
    <w:rsid w:val="0015424A"/>
    <w:rsid w:val="00171A21"/>
    <w:rsid w:val="00197CB7"/>
    <w:rsid w:val="001A3DC4"/>
    <w:rsid w:val="001B6371"/>
    <w:rsid w:val="001D42E2"/>
    <w:rsid w:val="001D6300"/>
    <w:rsid w:val="00243B97"/>
    <w:rsid w:val="002B532F"/>
    <w:rsid w:val="00323F94"/>
    <w:rsid w:val="00342FB6"/>
    <w:rsid w:val="003444E9"/>
    <w:rsid w:val="00347C2E"/>
    <w:rsid w:val="00350B44"/>
    <w:rsid w:val="00362A99"/>
    <w:rsid w:val="00380195"/>
    <w:rsid w:val="00385306"/>
    <w:rsid w:val="003B516B"/>
    <w:rsid w:val="0045112E"/>
    <w:rsid w:val="00482B0A"/>
    <w:rsid w:val="00485748"/>
    <w:rsid w:val="004A1C6A"/>
    <w:rsid w:val="004A6DC3"/>
    <w:rsid w:val="005049BB"/>
    <w:rsid w:val="0051017F"/>
    <w:rsid w:val="005300F3"/>
    <w:rsid w:val="0055367B"/>
    <w:rsid w:val="0055648E"/>
    <w:rsid w:val="005847BC"/>
    <w:rsid w:val="005914B6"/>
    <w:rsid w:val="00596171"/>
    <w:rsid w:val="005D7254"/>
    <w:rsid w:val="005E732B"/>
    <w:rsid w:val="005F2E3C"/>
    <w:rsid w:val="005F3B63"/>
    <w:rsid w:val="00603C32"/>
    <w:rsid w:val="006B2A58"/>
    <w:rsid w:val="006B6084"/>
    <w:rsid w:val="006B7241"/>
    <w:rsid w:val="00700AA0"/>
    <w:rsid w:val="007347CF"/>
    <w:rsid w:val="00745A45"/>
    <w:rsid w:val="007476A7"/>
    <w:rsid w:val="0075540E"/>
    <w:rsid w:val="00771643"/>
    <w:rsid w:val="0078781F"/>
    <w:rsid w:val="00790BB4"/>
    <w:rsid w:val="007C0959"/>
    <w:rsid w:val="007C2AB0"/>
    <w:rsid w:val="007E08CA"/>
    <w:rsid w:val="007F6C2C"/>
    <w:rsid w:val="0082350D"/>
    <w:rsid w:val="008550D5"/>
    <w:rsid w:val="00892266"/>
    <w:rsid w:val="008A6D4C"/>
    <w:rsid w:val="008B45DB"/>
    <w:rsid w:val="008E124B"/>
    <w:rsid w:val="008E39D8"/>
    <w:rsid w:val="00904247"/>
    <w:rsid w:val="009119B7"/>
    <w:rsid w:val="00916709"/>
    <w:rsid w:val="00933209"/>
    <w:rsid w:val="009809FD"/>
    <w:rsid w:val="00A1218B"/>
    <w:rsid w:val="00A27428"/>
    <w:rsid w:val="00A756EE"/>
    <w:rsid w:val="00A82B89"/>
    <w:rsid w:val="00AB7AED"/>
    <w:rsid w:val="00AD2D58"/>
    <w:rsid w:val="00AF078A"/>
    <w:rsid w:val="00B130A4"/>
    <w:rsid w:val="00B44D38"/>
    <w:rsid w:val="00B97C9B"/>
    <w:rsid w:val="00BA7206"/>
    <w:rsid w:val="00BC0138"/>
    <w:rsid w:val="00BC25F5"/>
    <w:rsid w:val="00BD4009"/>
    <w:rsid w:val="00BF49A6"/>
    <w:rsid w:val="00C172C4"/>
    <w:rsid w:val="00C361FB"/>
    <w:rsid w:val="00C46047"/>
    <w:rsid w:val="00C710CD"/>
    <w:rsid w:val="00C81771"/>
    <w:rsid w:val="00C92E7D"/>
    <w:rsid w:val="00CD3549"/>
    <w:rsid w:val="00CE4192"/>
    <w:rsid w:val="00D514B7"/>
    <w:rsid w:val="00D62EEB"/>
    <w:rsid w:val="00D67B79"/>
    <w:rsid w:val="00D729BF"/>
    <w:rsid w:val="00DB75E6"/>
    <w:rsid w:val="00DD0D19"/>
    <w:rsid w:val="00DD672F"/>
    <w:rsid w:val="00DD7222"/>
    <w:rsid w:val="00E34A66"/>
    <w:rsid w:val="00E3618D"/>
    <w:rsid w:val="00E66883"/>
    <w:rsid w:val="00EC3F43"/>
    <w:rsid w:val="00F02535"/>
    <w:rsid w:val="00F6176A"/>
    <w:rsid w:val="00F6415A"/>
    <w:rsid w:val="00F6575C"/>
    <w:rsid w:val="00FA55E6"/>
    <w:rsid w:val="00FF0A6F"/>
    <w:rsid w:val="00FF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539A5042-ADBC-4FDB-8724-52C2BD677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97CB7"/>
    <w:pPr>
      <w:spacing w:after="0" w:line="240" w:lineRule="auto"/>
    </w:pPr>
  </w:style>
  <w:style w:type="paragraph" w:customStyle="1" w:styleId="graf">
    <w:name w:val="graf"/>
    <w:basedOn w:val="Normal"/>
    <w:rsid w:val="003B5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51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2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6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header" Target="header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8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Md. Golam Rabiul Alam</cp:lastModifiedBy>
  <cp:revision>23</cp:revision>
  <cp:lastPrinted>2018-08-09T06:38:00Z</cp:lastPrinted>
  <dcterms:created xsi:type="dcterms:W3CDTF">2018-09-25T09:44:00Z</dcterms:created>
  <dcterms:modified xsi:type="dcterms:W3CDTF">2019-01-13T15:55:00Z</dcterms:modified>
</cp:coreProperties>
</file>